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ทดสอบฝึกพิมพ์</w:t>
      </w:r>
      <w:r>
        <w:t xml:space="preserve"> </w:t>
      </w:r>
      <w:r>
        <w:t xml:space="preserve">แถลงสถานการณ์</w:t>
      </w:r>
      <w:r>
        <w:t xml:space="preserve"> </w:t>
      </w:r>
      <w:r>
        <w:t xml:space="preserve">COVID-19</w:t>
      </w:r>
      <w:r>
        <w:t xml:space="preserve"> </w:t>
      </w:r>
      <w:r>
        <w:t xml:space="preserve">โดย</w:t>
      </w:r>
      <w:r>
        <w:t xml:space="preserve"> </w:t>
      </w:r>
      <w:r>
        <w:t xml:space="preserve">ศบค.</w:t>
      </w:r>
      <w:r>
        <w:t xml:space="preserve"> </w:t>
      </w:r>
      <w:r>
        <w:t xml:space="preserve">(15</w:t>
      </w:r>
      <w:r>
        <w:t xml:space="preserve"> </w:t>
      </w:r>
      <w:r>
        <w:t xml:space="preserve">มิ.ย.</w:t>
      </w:r>
      <w:r>
        <w:t xml:space="preserve"> </w:t>
      </w:r>
      <w:r>
        <w:t xml:space="preserve">64)</w:t>
      </w:r>
    </w:p>
    <w:p>
      <w:pPr>
        <w:pStyle w:val="Date"/>
      </w:pPr>
      <w:r>
        <w:t xml:space="preserve">วันอังคารที่</w:t>
      </w:r>
      <w:r>
        <w:t xml:space="preserve"> </w:t>
      </w:r>
      <w:r>
        <w:t xml:space="preserve">15</w:t>
      </w:r>
      <w:r>
        <w:t xml:space="preserve"> </w:t>
      </w:r>
      <w:r>
        <w:t xml:space="preserve">มิถุนายน</w:t>
      </w:r>
      <w:r>
        <w:t xml:space="preserve"> </w:t>
      </w:r>
      <w:r>
        <w:t xml:space="preserve">2564</w:t>
      </w:r>
      <w:r>
        <w:t xml:space="preserve"> </w:t>
      </w:r>
      <w:r>
        <w:t xml:space="preserve">เวลา</w:t>
      </w:r>
      <w:r>
        <w:t xml:space="preserve"> </w:t>
      </w:r>
      <w:r>
        <w:t xml:space="preserve">12.1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ต่อบาททองคำ ขายออกส่วนทองรูปพรรณค่ะ รับซื้อในราคาต่อบาททองคำ ขายออก 28,000 บาท</w:t>
      </w:r>
      <w:r>
        <w:t xml:space="preserve"> </w:t>
      </w:r>
      <w:r>
        <w:t xml:space="preserve">ต่อบาททองคำค่ะ อากาศบ้านเรา ภาคเหนือต้องระวังฝนตกหนักอยู่นะครับ</w:t>
      </w:r>
      <w:r>
        <w:t xml:space="preserve"> </w:t>
      </w:r>
      <w:r>
        <w:t xml:space="preserve">ในอากาศ NBT ครับ</w:t>
      </w:r>
    </w:p>
    <w:p>
      <w:pPr>
        <w:pStyle w:val="BodyText"/>
      </w:pPr>
      <w:r>
        <w:t xml:space="preserve">[เสียงดนตรี] // มาดูข่าวต่างประเทศกันบ้างนะคะ เริ่มที่อังกฤษค่ะ ก็ต้องเลื่อนการผ่อนคลายล็อกดาวน์ COVID-19 สายพันธุ์ Data ค่ะ ของอังกฤษค่ะ มีการผ่อนคลายออกไปอีก 1 เดือน จากเดิมที่มีกำหนดขึ้นวันที่ 21 มิถุนายน นี้ โดยชี้แจงเหตุผล ว่ามีการแพร่ระบาดหนักไวรัส COVID-19 สายพันธุ์ Delta ในอินเดีย รัฐบาลจึงจำเป็นค่ะ ต้องมีการขยายมาตรการออกไปเพื่อเร่งฉีดวัคซีนให้กับประชาชน ไม่เช่นนั้นอังกฤษก็อาจจะเผชิญ รอบที่ 3 หลายพันคนได้ นายกรัฐมนตรีเองนี่จะสามารถควบคุมการแพร่ระบาด ได้ หลังวันที่ 19 กรกฎาคม อย่างแน่นอนค่ะ อังกฤษนะคะ มีผู้ติดเชื้อ COVID-19 2 ล้านกว่าคน เสียชีวิตแล้วเกือบ 283,000 กว่าคน ของโลก การแพร่ระบาดของสายพันธุ์นี้ พบผู้ติดเชื้อรายใหม่เพิ่มขึ้นอย่างรวดเร็วในช่วงไม่กี่สัปดาห์ที่ผ่านมา ทำสถิติ 7,742 คนค่ะ // มาร์ก โรคอก หัวหน้าฝ่ายกิจการบรรเทาทุกข์ของ UN ซึ่งกำลังจะพ้นวาระการดำลงตำแหน่งอีกไม่กี่วันข้างหน้า ได้วิจารณ์แผนแจกวัคซีน ของผู้นำกลุ่มประเทศอุตสาหกรรม เป็นการหยิบยื่นจากชาติที่ร่ำรวย ช่วยเหลือ ในโลกที่เล็กน้อย แล้วไม่สามารถยุติการแพร่ระบาดของ COVID-19 ทั่วโลกได้ ซึ่งจัดขึ้นที่สหราชอาณาจักร G7 ได้ตระหนักถึงความจำเป็นเร่งด่วย ในการระงับการแพร่ระบาดของ COVID ครั้ง โดยวัคซีนที่ G7</w:t>
      </w:r>
      <w:r>
        <w:t xml:space="preserve"> </w:t>
      </w:r>
      <w:r>
        <w:t xml:space="preserve">จะบริจาคในปีหน้านั้น มีสัดส่วนราว และชาติรายได้ปานกลาง // ช่วงนี้ได้เวลา</w:t>
      </w:r>
      <w:r>
        <w:t xml:space="preserve"> </w:t>
      </w:r>
      <w:r>
        <w:t xml:space="preserve">ของข่าวกีฬากันแล้วนะคะ ติดตามกันได้จากคุณกุ้ง โสภิตค่ะ // สวัสดีทั้ง 2 ท่านนะคะ // สวัดสีค่ะ ข่าวกีฬาวันนี้มาเกาะกับฟุตบอลยูโร 2020 กันนะคะ เมื่อวานนี้ถ่ายไป 3 คู่ด้วยกัน เราดูไฮไลท์กันเลยค่ะ คู่แรก</w:t>
      </w:r>
      <w:r>
        <w:t xml:space="preserve"> </w:t>
      </w:r>
      <w:r>
        <w:t xml:space="preserve">เช็กนะคะ บุกไปชนะสก็อตแลนด์ ยูโร 2020 แบ่งกลุ่มร่วมเปิดสนามแฮนเดิลปาร์ก ในเมืองการ์สโกล สาธารณะรัฐเช็กนะคะ ยังคงมีแฟน ๆ เข้ามาชมมาเชียร์ ในสนาม เปิดเกมมาเช็กก็เริ่มเกมได้ดีกว่า ลูกโหม่งของ พาร์ทริก ชีกค่ะ</w:t>
      </w:r>
      <w:r>
        <w:t xml:space="preserve"> </w:t>
      </w:r>
      <w:r>
        <w:t xml:space="preserve">เท่านั้นไม่พอครึ่งหลังนาที 52ที่ 2 ค่ะ ยิงไกลต้องบอกว่า… เลยค่ะ คือ ระยะกว่า 48.7 หลานะคะ เป็นพาทริคคนเดิมค่ะ ก็บอลพุ่งเสียบไหลที่สุดในศึกยูโร นับตั้งที่มีการจัดบันทึกในปี 1980 เลยค่ะ จบเกมนี้เช็กชนะสก็อตแลนด์ 2-0 เก็บ 3 แต้มแรกนะคะ นัดต่อไปเช็กจะเจอกับโครเอเชีย ส่วนสก็อตแลนด์เจอกับซึ่งหลักจบเกม ได้มีการกระตุ้นเพื่อนร่วมทีมนะคะ บอกว่าอยากให้มีความเฉียบคม และก็คว้าโอกาสให้ดีกว่านี้ พร้อมให้สัมภาษณ์นะคะ ว่าไม่เข้าใจค่ะ ทำไมสกอลล์นัดแรกออกมาแบบนี้ ออกสตาร์ทเกมได้ดีค่ะ เพราะเป็นทีมที่มีความมั่นใจ ตื่นเต้น และเป็นเช่นนี้อยากให้คว้าโอกาสทองของตัวเองไว้ได้ในนัดต่อไปค่ะ ก็กระตุ้นเพื่อนร่วมทีมให้ช่วยกันใหม่ ตอนนี้จ่าฝูงเป็นเช็กนะคะ มี 3 คะแนนเท่ากันกับอังกฤษค่ะ มีผลต่าง ก็เป็นที่ 1 เป็นเช็ก ที่ 2 เป็นอังกฤษ อันดับ 3 โครเอเชีย สก็อตแลนด์ ขณะที่เกมการแข่งขันคู่อื่น ๆ เมื่อคืนนี้มีสโลวาเกียร์ แซงชนะโปแลนด์ 2 ประตูต่อ 1 ขณะที่สเปนทำได้แค่เสมอสวีเดน 0-0 ค่ะ กลุ่ม E คู่แรกคู่แรกเตะกันที่เวสทัสกี้ ที่ประเทศโปแลนด์ นำโดย อัลเบิร์ต เจอกับสโลวาเกีย ลงสนามนะคะ เกมนี้เริ่มได้ 18 นาที นำไปก่อนค่ะ ต้องบอกว่าเป็นมุมแคบเลยนะคะ โรเบิร์ตมาค่ะ แตะลอดขา วาลอฟ แชวิสกี แล้วก็ยิงไปชนเสาโดน… นำไปครึ่งแรก 1-0 เกมครึ่งหลังนำได้ประตูจากคาร์โรล ลีเนตี้ ยืนถูกที่ถูกเวลาพอดิบพอดีเลยค่ะ</w:t>
      </w:r>
      <w:r>
        <w:t xml:space="preserve"> </w:t>
      </w:r>
      <w:r>
        <w:t xml:space="preserve">นัทดที่ 62 เมื่อโปเซกอส วิโซเกียส ได้ทำใบแดงไป ยาคูป พาโรมาด้า โดนไปแดงที่ 2 โดนไล่อกจากสนามค่ะ ซึ่งจากนั้นสโลวาเกียได้เปรียบตัวผู้เล่น สุดท้ายแล้วจบ 90 นาที สโลวาเกียชนะไป 2-1 เก็บคะแนนแรกค่ะ หลังเปาโลทีมชาติโปแลนด์บอกว่า และสร้างโอกาส ซึ่งนักเตะก็ทำแบบนั้นจริง ๆ และแสดงความกล้า ให้ดีกว่านี้แล้วแสดงความกล้าให้มากกว่านี้ขณะที่โรวาล์ ดอฟกี้ ดาวประจำทีมก็ยอมรับค่ะ ว่าทีมของตัวเองต้องปรับปรุงผลงานให้ดีกว่านี้ ก่อนจะดวลสเปนในแมทต่อไป ไปดูอีกคู่หนึ่งในกลุ่มเดียวกันค่ะ</w:t>
      </w:r>
      <w:r>
        <w:t xml:space="preserve"> </w:t>
      </w:r>
      <w:r>
        <w:t xml:space="preserve">เมื่อปี 2008 เป็นเจ้าภาพร่วมนะคะะ เปิดสนาม เอสตาดีโอ เจอกับสวีเดน สเปนเมื่อคืนนี้ก็</w:t>
      </w:r>
      <w:r>
        <w:t xml:space="preserve"> </w:t>
      </w:r>
      <w:r>
        <w:t xml:space="preserve">เสื้อสีแดงนี่ค่ะ ทั้งคู่ต่างฝ่ายแต่ว่าหาจังหวะจบ Score ไม่เด็ดขาดค่ะ ได้โอกาสก่อนด้วยค่ะ นาทีที่ 38 จากนั้นนะคะ แต่ว่ายิงหลุดกรอบออกไปอย่างน่าเสียดาย สวีเดนจะพลาดโอกาสทองไปเหมือนกันค่ะ ได้ยิงหน้าประตูโล่ง ๆ แล้วค่ะ แต่ว่าบอลออกหลังอย่างเหลือเชื่อค่ะ จบเกมนี้จบกันไปแบบเสมอนะคะ แบ่งกันไปทีมละแต้ม นัดต่อไปของทีมนี้สโลวาเกีย คืนวันศุกร์นี้ 20.00 น. เตะดึกของคืนวันเสาร์ 02.00 น. ค่ะ ตารางคะแนนในกลุ่ม E ตอนนี้ค่ะ ผ่านพ้นไปอย่างละ 1 นัดนะคะ อันดับ 1 เป็นสโลวาเกีย เป็นสเปน อันดับ 3 เป็น สวีเดน อันดับ 4 เป็นโปแลนอกจากนั้นมีผลฟุตบอลโคปาลอเมิริกา เตะกันที่บราซิลมาฝากกันนะคะ เป็นเกมในกลุ่ม A อาเจนติน่า เสมอชิลี บริเวียไป 3 ประตูต่อ 1 ค่ะ ส่วนความเคลื่อนไหวของ คริสเตียน อิริกเซ็น นะคะ ลงสนามในเกมการแข่งขันยูโรนัดแรก เขาก้ออกมาขอบคุณค่ะ เขาบอกว่าตอนนี้พยายาม… คริสเตียน อิริกเซ็น มิวส์ฟิว สัญชาติเดนมาร์กทีมชาติเดนมาร์กออกมาสื่อสารกับสาธารณชนเป็นครั้งแรกนะคะ ระหว่างลงเตะ 2020 ที่ทีมชาติเดนมาร์กได้</w:t>
      </w:r>
      <w:r>
        <w:t xml:space="preserve"> </w:t>
      </w:r>
      <w:r>
        <w:t xml:space="preserve">เตะกันไปเมื่อวันเสาร์ที่ผ่านมานี้เองค่ะ โดยเขายืนยันว่าตอนนี้รู้สึกดีขึ้นมากแล้ว แล้วพยายามหาสาเหตุค่ะ ที่ทำให้ตัวเขาวูบคาสนาม ช่วงท้ายครึ่งแรกนะคะ และจากนั้นบรรดาทีมแพทย์ก็มีการปั๊มหัวใจ ทำ CPR นานถึง 13 นาทีค่ะ จนในที่สุดเขาก็ตั้งสติฟื้นขึ้นมาอีกครั้งหนึ่งตอนนี้ ก็คือได้รับการรักษาพ้นขีดอันตรายแล้ว ล่าสุดอิริเซ็นได้ออกมาแถลงการสั้น ๆ นะคะ เพื่อขอบคุณแฟนบอล ที่ส่งความปราถนาดีมาให้</w:t>
      </w:r>
      <w:r>
        <w:t xml:space="preserve"> </w:t>
      </w:r>
      <w:r>
        <w:t xml:space="preserve">พร้อมยืนยันว่า พร้อมจะค้นหาสาเหตุต้องเผชิญหน้ากับสถานการณ์เฉียดตายค่ะ มาดูความเคลื่อนไหววงการลูกยางสาวไทยนะคะ แข่งขันน่าเสียดาย แพ้ให้กับบราซิล ก็แข่งขันเป็นที่เรียบร้อยแล้วนะคะ ในการแข่งขันเนชันลีกในซีซัน 2021 ในประเทศอิตาลี สัปดาห์ที่ 4 แข่งขันกัน 3 นัดค่ะ เป็นนัดที่ 12 ของทัวร์นาเมนต์ ก่อนหน้านี้ก่อนลงแข่งขันอยู่อันดับ 16 ของบราซิล กำชัยมาถึง 9 นัดค่ะ อรอุมา ทรีน่า เทาเซอร์ ตัวรับอิสละเป็น ปุยนุช แป้นน้อยนะคะ ปรากฏว่าบราซิล</w:t>
      </w:r>
      <w:r>
        <w:t xml:space="preserve"> </w:t>
      </w:r>
      <w:r>
        <w:t xml:space="preserve">ว่าเขาทั้งรูปร่างสูงใหญ่และครบเครื่อง และเซ็ตสุดท้าย 25 ต่อ 14</w:t>
      </w:r>
      <w:r>
        <w:t xml:space="preserve"> </w:t>
      </w:r>
      <w:r>
        <w:t xml:space="preserve">ในทัวร์นาเมนต์นะคะ สำหรับบราซิล ทีมสาวไทยเราผ่านพ้นไป 12 นัด เก็บชัยไป 1 นัดค่ะ สำหรับทีมไทยเราแข่งขันเดี๋ยวจะพักอีก 3 วัน แล้วก็มาแข่งชันสัปดาห์ที่ 5 พบกับเบลเยียมวันที่ 28 มิถุนายนนี้</w:t>
      </w:r>
      <w:r>
        <w:t xml:space="preserve"> </w:t>
      </w:r>
      <w:r>
        <w:t xml:space="preserve">เวลา 18.00 น. ค่ะ จากโครงการวอลเลย์บอล ไปดู</w:t>
      </w:r>
      <w:r>
        <w:t xml:space="preserve"> </w:t>
      </w:r>
      <w:r>
        <w:t xml:space="preserve">ฟุตบอลทีมชาติไทยนะคะ ในการแข่งขันฟุตบอลโลกรอบคัดเลือก เอมิเรตส์ ความพร้อมที่จะลงแข่งขันลูกทีมค่ะ บอกให้เล่นกันให้เต็มที่ค่ะ อากิระ นิชิโนะ กุนซือทีมชาติไทย ผู้รักษาประตูทีมชาตินะคะ ได้มีการแถลงความพร้อม 2022 ก่อนเตะเป็นนัดที่ 8 ที่ทีมไทยเราจะเจอกับมาเลเซียค่ะ ทัพช้างศึกยังมีลุ้นไปศึก</w:t>
      </w:r>
      <w:r>
        <w:t xml:space="preserve"> </w:t>
      </w:r>
      <w:r>
        <w:t xml:space="preserve">AFC Asia เอาชนะมาเลเซียได้สำเร็จ ซึ่งกุลซือก็บอกค่ะ ว่าตอนนี้จะทำให้เต็มที่ที่สุด ไปสามารถเก็บชัยชนะได้เลย ต้องการเข้ารอบต่อไป แต่ว่าตอนนี้ก็คือยอมรับค่ะ ว่าหมดโอกาสแล้ว แต่ว่าจะทำให้ดีที่สุดเสมอ ทุกคนยังมีหวัง แล้วก็บอกลูกทีมหนักแน่นเลยค่ะ ว่าห้ามแพ้เด็จขาด ทีมชาติไทย อย่างสิวลักษ์ เทพสูงเนินนะคะ บอกว่าในทีมทุกคนมีความมุ่งมั่น จะพยายามเอาชัยชนะมาฝากคนไทยให้ได้ค่ะ หลังจากแถลงข่าวเสร็จ ก็พาลูกทีมฝึกซ้อมครั้งสุดท้ายค่ะ การฝึกซ้อนครั้งนี้ เน้นไปที่การเน้นการเซ็ตเกมรุกและใส่แทคติกต่าง ๆ ก็เวลาซ้อมนี้ใช้เวลา 1 ชั่วโมงค่ะ ส่วนความเคลื่อนไหวของกีฬาโอลิมปิกเกม ที่ประเทศญี่ปุ่นนะคะ เหลือเวลาอีกแค่เดือนนิด ๆ เท่านั้นค่ะ จะแข่งขันแล้วนะคะ หน่วยแพทย์ของอังกฤษก็ออกมาเรียกร้ององค์กรสาธารณสุขในการจัดโตเกียวเกมนะคะ เพราะว่ากังวลในการที่จะเป็นคลัสเตอร์แห่งใหญ่ แห่งใหม่ระดับโลกเลยก็ได้ค่ะ สื่อชื่อดังของญี่ปุ่นออกมารายงานข่าวว่าเป็นวงการแพทย์ชื่อดังของอังกฤษ เป็นวารสารด้านการแพทย์ เรียกร้องให้ปรึกษาว่าจะดำเนินการอย่างไร เพื่อป้องกันไม่ให้โอลิมปิกเกมส์ ที่กรุงโตเกียวประเทศญี่ปุ่น ที่จะแข่งขันกัน 8 สิงหาคมนี้แล้ว ของ COVID-19 นะคะ ซึ่งบทความสุดสัปดาห์ล่าสุดที่ผ่านมาค่ะ เนื้อหาบางส่วนก็เรียกร้องให้หันหน้ามาปรึกษาหารือกัน หันมาคุยกันเพื่อหาแนวทางที่ดีที่สุด ระบุว่าโอลิมปิกเกมส์กับสถานการณ์ COVID-19 ก็ได้ค่ะ เพราะว่าทุกประเทศล้วนมีส่วนเกี่ยวข้องกับสถานการแพร่ระบาด COVID-19 แล้วก็อยากจะให้ดำเนินงานด้วยความปลอดภัย แต่ว่าที่ผ่านมามีแค่พูดคุย และรัฐบาลญี่ปุ่นเท่านั้นค่ะ และการบริหารจัดการแข่งขัน ก็จำเป็นนะคะ ว่าจะต้องได้รับการตรวจสอบและเห็นชอบจากวงกว้างมากขึ้น ขณะเดียวกันสื่อของวงการแพทย์อังกฤษ</w:t>
      </w:r>
      <w:r>
        <w:t xml:space="preserve"> </w:t>
      </w:r>
      <w:r>
        <w:t xml:space="preserve">ก็ยังวิพากษ์วิจารณ์ในส่วนขององค์การอนามัยโลก รวมไปถึงศูนยป้องกันโรค</w:t>
      </w:r>
      <w:r>
        <w:t xml:space="preserve"> </w:t>
      </w:r>
      <w:r>
        <w:t xml:space="preserve">ของสหรัฐฯ ที่พยายามเบี่ยงเบนความสนใจ และไม่ยอมออกมาดำเนินการใด ๆ เกี่ยวกับเรื่องดำเนินการรับผิดชอบโดยตรงค่ะ ไปดูผลการแข่งขันบาสเกตบอล NBA กันบ้างค่ะ ผลงานของฟินิกซ์ซันผ่านเข้ารอบชิงชนะเลิศแล้ว ตะวันตกนะคะ บาสเกตบอล ABA รอบรองชนะเลิศสายตะวันตก</w:t>
      </w:r>
      <w:r>
        <w:t xml:space="preserve"> </w:t>
      </w:r>
      <w:r>
        <w:t xml:space="preserve">แข่งขันเป็นนัดที่ 4 ฟินิกซ์ซันนำอยู่</w:t>
      </w:r>
      <w:r>
        <w:t xml:space="preserve"> </w:t>
      </w:r>
      <w:r>
        <w:t xml:space="preserve">นะคะ เอาชนะ เดนเวอร์ เลยทีเดียวค่ะ ชนะไปด้วยสกอร์ .ปิดซีรีส์ชนะขาด 4 เกมรวดค่ะ ไปชิงแชมป์สายตะวันตกเป็นทีมแรก ไปรอเจอผู้ชนะระหว่างยูท่าแจส ซึ่งแมสจี้ ตัวเก่งของฟีนอกส์ซัน รองลงมาเป็นเดวิน วูล์กเกอร์นะคะ 34 แต้มด้วยกัน ขณะนี้รอบรองชนะเลิศ รอบสายตะวันออกผลงานของนิวเวอกี้ เอาชนะที่บูร์กลิกเน็ต ด้วยคะแนน ตามตีเสมอ 2 เกมเท่ากันค่ะ ซึ่งแมตช์นี้ ฟอร์เวิร์ดและคลิสวิเดตันทำไปอีก 19 คะแนนนะคะ</w:t>
      </w:r>
      <w:r>
        <w:t xml:space="preserve"> </w:t>
      </w:r>
      <w:r>
        <w:t xml:space="preserve">ขณะที่ทีมเยือน ได้เดลวิน ดูแลนด์ เหลือเกมการแข่งขันนัดที่ 5 จะย้ายไปเล่นที่</w:t>
      </w:r>
      <w:r>
        <w:t xml:space="preserve"> </w:t>
      </w:r>
      <w:r>
        <w:t xml:space="preserve">บ้านของบลูกลินเนส ตามเวลาบ้านเรา ค่ะ และนี่ก็คือข่าวกีฬาวันนี้ที่นำมาฝากกันนะคะ // ส่งท้ายข่าวเที่ยงวันนี้นะคะ ด้วยภาพการต้อนช้างป่าตาโขลงหนึ่ง ไปยังแหล่งที่อยู่อาศัยที่เหมาะสม เพราะมันเดินทางมาไกลกว่า 500 กิโลเมตร ค่ะ // หมดเวลาสำหรับข่าวเที่ยง สำหรับการติดตามรับชมครับ ทีมข่าว NBT ลาไปก่อนครับ สวัสดีครับ // สวัสดีค่ะ</w:t>
      </w:r>
    </w:p>
    <w:p>
      <w:pPr>
        <w:pStyle w:val="BodyText"/>
      </w:pPr>
      <w:r>
        <w:t xml:space="preserve">[เสียงดนตรี]</w:t>
      </w:r>
    </w:p>
    <w:p>
      <w:pPr>
        <w:pStyle w:val="BodyText"/>
      </w:pPr>
      <w:r>
        <w:t xml:space="preserve">(คุณสุภนันท์) สวัสดีครับ ต้อนรับคุณผู้ชมทุก ๆ ท่านเข้าสู่การแถลงข่าวของศูนย์บริหารสถานการณ์ COVID-19 จากทำเนียบรัฐบาล ประจำวันที่ 15 มิถุนายน 2564 ตั้งแต่ช่วงเมื่อเช้าที่ผ่านมา คุณผู้ชมคงจะได้เห็นตัวเลขที่มีการรายงานผ่านเพจของศูนย์ข้อมูล COVID-19 นะครับ</w:t>
      </w:r>
      <w:r>
        <w:t xml:space="preserve"> </w:t>
      </w:r>
      <w:r>
        <w:t xml:space="preserve">อาจจะเห็นว่าตัวเลขนั้นยังคงตัวนะครับ อยู่ในระดับค่อนข้างสูง แล้วก็ยังคงน่ากังวลกันอยู่ ยังมีชุดตัวเลข ก็คือตัวเลขที่ผู้ป่วยได้รับการรักษาและกลับบ้านไปแล้วสูงกว่าจำนวนผู้ป่วยรายใหม่ สำหรับสถานกการระบาดของ COVID-19 ในประเทศไทยเป็นอย่างไร เรียนเชิญนะครับ ทุกท่านแพทย์หญิง อภิสมัย ศรีรังสรรค์ เรียนเชิญครับ</w:t>
      </w:r>
    </w:p>
    <w:p>
      <w:pPr>
        <w:pStyle w:val="BodyText"/>
      </w:pPr>
      <w:r>
        <w:t xml:space="preserve">(แพทย์หญิงอภิสมัย) กราบสวัสดีพี่น้องประชายน พบกันในวันที่ 8 หลังมีการฉีดวัคซีนครบ 8 วันนะคะ หลังจากมีการ Kick Off ครั้งใหญ่งของประเทศไทย ตามนโยบายของภาครัฐตามวาระแห่งชาติ ในการฉีดวัคซีนนะคะ ตั้งแต่วันที่ 7 มิถุนายนที่ผ่านมา เราก็จะนำเรียนตัวเลขยอดที่ผู้ได้รับวัคซีนรายวันมา รายงานให้ทุกท่านได้ทราบกันนะคะ ตั้งแต่กุมภาพันธ์ ถึง 14 มิถุนายน นะคะ มีการกระจายวัคซีนไป 6,511,184 โดสค่ะ โดยเป็นเข็มหนึ่งนะคะ 4,723,063 โดส เชื่อว่าหลายท่านที่ชมการถ่ายทอดอยู่ ก็คงจะเป็นหนึ่งในนั้นนะคะ เข็ม 2 มีอยู่ 7,49121 โดสค่ะ ถ้าแยกเป็นกรุงเทพฯ และปริมณฑลนะคะ ซึ่งประชากรมีทั้งหมด 14 ล้าน ได้รับเข็ม 1 ไปแล้วนะคะ ในส่วนของกรุงเทพฯ ปริมณฑล 5,057,</w:t>
      </w:r>
      <w:r>
        <w:t xml:space="preserve"> </w:t>
      </w:r>
      <w:r>
        <w:t xml:space="preserve">25 ค่ะ คิดเป็น 13.85 เปอร์เซ็นต์ เข็ม 2 นะคะ รวมแล้ว 663,375 โดส ก็คือคิดเป็น 4.45 เปอร์เซ็นต์ค่ะ ถ้านับของจังหวัดอื่น ๆ อีก 71 จังหวัดนะคะ รวมประชากร 223,608 คนนะคะ ได้รับเข็ม 1 ไปแล้ว 2</w:t>
      </w:r>
      <w:r>
        <w:t xml:space="preserve"> </w:t>
      </w:r>
      <w:r>
        <w:t xml:space="preserve">33,373 คน ก็คือคิดเป็น 4.04 เปอร์เซ็นต์ เข็ม 2 2,311 รายนะคะ คิดเป็น 1.06 เปอร์เซ็นต์ โดย 71 จังหวัดนะคะ จำนวนใหญ่จะอยู่ที่ภูเก็ต ระนอง</w:t>
      </w:r>
      <w:r>
        <w:t xml:space="preserve"> </w:t>
      </w:r>
      <w:r>
        <w:t xml:space="preserve">สุราษฎร์ธานี ในส่วนของภูเก็ตประชากร 2 แสนกว่านะคะ ได้รับวัคซีนไปแล้ว ณ วันนี้ 61 เปอร์เซ็นต์ค่ะ ระนองประชากร 200,000 กว่า ตอนนี้ฉีดวัคซีน 14.5 เปอร์เซ็นต์ จะนำเรียนทุก ๆ ท่าน ในทุก ๆ วันนะคะ แล้วก็ในส่วนของประชาชนที่อยู่ในส่วนของ กทม. ที่ในสัปดาห์การเลื่อนการฉีดวัคซีน หรือว่าคิวนัดหมอพร้อม เป็นผู้ที่มีอายุ 60 ปี หรือ 7 กลุ่มโรค ในช่วงที่ผ่านมาก็ได้… เมื่อวานนะคะ มีการแถลงข่าว ในส่วนของนาคพานิช ร่วมกับอธิปดีกรมควบคุมโรค พลตำรวจเอก อัศวิน ขวัญเมือง โดยทั้ง 2 ท่านนะคะ ก็มายืนยันตอกย้ำนะคะ ว่าในช่วงนี้นี่วัคซีนมีปริมาณจำกัดการจัดสรร ให้มีการขัดคล่องนะคะ ด้านเลขาฯ สมช. ทุก ๆ ภาคส่วนนะคะ นะคะ นั่นก็คือ 50 ล้านคน จะได้รับการฉีด</w:t>
      </w:r>
      <w:r>
        <w:t xml:space="preserve"> </w:t>
      </w:r>
      <w:r>
        <w:t xml:space="preserve">วัคซีนภายในปี 2564 ท่านผู้ว่าราชการกรุงเทพมหานคร ก็ย้ำนะคะ ว่าพี่น้องที่อาจจะได้รับ SMS เลื่อน</w:t>
      </w:r>
      <w:r>
        <w:t xml:space="preserve"> </w:t>
      </w:r>
      <w:r>
        <w:t xml:space="preserve">การฉีดวัคซีนนะคะ ท่านไม่จำเป็นต้องไปต่อท้ายแถวค่ะ เมื่อวัคซีนพร้อมเมื่อไหร่ท่านจะได้รับการฉีดก่อนเลยนะคะ ซึ่งขณะที่เราได้มีการตอนนี้นะคะ เมื่อเช้าเช่นกันค่ะ กระทรวงสาธารณสุขได้มีการประชุม และก็แถลงข่าวในเรื่องของการ</w:t>
      </w:r>
      <w:r>
        <w:t xml:space="preserve"> </w:t>
      </w:r>
      <w:r>
        <w:t xml:space="preserve">ให้ความช่วยเหลือพี่น้องประชาชน ที่ลงทะเบียนได้รับการแจ้งเรื่องการเลื่อนฉีดวัคซีนนะคะ อย่างไรกว่า ขอให้ติดตาม ทั้งการรายงานของ ศบค. และกระทรวงสาธารณสุขนะคะ โดยทางท่าน ผอ.</w:t>
      </w:r>
      <w:r>
        <w:t xml:space="preserve"> </w:t>
      </w:r>
      <w:r>
        <w:t xml:space="preserve">ศปก.ศบค. ก็ขอบคุณทุกภาคส่วนนะคะ เพราะว่าท่านเรียนว่า การทำงานหลายภาคส่วน กทม. มีจุดฉีดที่มี่ทั้งภาครัฐ ภาคเอกชนเข้ามาร่วมมือกันหลากหลาย ก็มีการติดขัดอยู่บ้าง แต่อย่างไรก็ตามนะคะ เราก็สามารถที่จะร่วมกัน และพยายามที่จะฉีดวัคซีนปรับได้รับการกระจายวัคซีนให้ได้เร็วที่สุดตามแผนค่ะ ติดตามกันด้วยค่ะ มาดูที่รายงานสถานการณ์ ติดเชื้อในวันนี้นะคะ เป็นตัวเลขผู้ติดเชื้อรายใหม่รายงานวันนี้ตัวเลขคืออ 3,000 ค่ะ 640 รายนะคะ วันนี้ยอดผู้เสียชีวิตอยู่ที่ 19 คน ทำให้ยอดรวมผู้เสียชีวิต 1,391 คนค่ะ คิดเป็น 0.8 เปอร์เซ็นต์ ผู้ที่หายป่วยวันนี้ แต่ละวันวันนี้ 4,774 ราย ผู้ที่ยังรักษาอยู่ในโรงพยาบาลนะคะ 38,061 ราย มีอาการหนัก 1,249 ราย ใช้เครื่องช่วยหายใจ 365 รายค่ะ มาดูรายละเอียดของผู้เสียชีวิตวันนี้นะคะ จำนวน 19 ราย เป็นเพศชาย 11 ราย หญิง 8 ราย และช่วงอายุนะคะ ค่ากลางอยู่ที่ 77 ปี อายุน้อยที่สุดอยู่ที่ 23 ปี มากที่สุด 92 ปีนะคะ แล้วก็ 11 รายมาจากกรุงเทพมหานคร สระบุรี 2 ราย นครศรีธรรมราช และยะลา จังหวัดละ 1 ราย การนอนเตียงนานที่สุดอยู่ที่ 42 วันนะคะ ก่อนที่ท่านจะเสียชีวิตนะคะ ก็ขอแสดงความเสียใจกับครอบครัวทกท่านด้วยค่ะ มาดูทิศทางการติดตามยอดผู้ติดเชื้อจะให้ท่านเห็นการแตกต่างนิดหนึ่ง กราฟเส้นที่เหลือนี่เป็นผู้ติดเชื้อรายใหม่ เส้นสีฟ้าเป็นการรายงานผู้ที</w:t>
      </w:r>
      <w:r>
        <w:t xml:space="preserve"> </w:t>
      </w:r>
      <w:r>
        <w:t xml:space="preserve">รักษาหายได้กลับบ้านนะคะ และสีเขียวเป็นการสะท้อนให้เห็นผลที่แตกต่างกัน ช่วงหลัง ๆ นี่นะคะ ในการรายงานวันที่ 14 เส้นสีฟ้ากับสีเหลืองมาบรรจบกัน นั่นหมายความว่า ที่ติดเชื้อใหม่กับผู้ป่วยที่รักษาหายตัวเลขพอ ๆ กันแล้ว แล้วถ้านับติดเชื้อรายใหม่น้อยลงแล้วก็เทียบกับกลุ่มที่รักษาหายนะคะ สีฟ้าค่อนข้างสูง ก็จะสะท้อนให้เห็นว่าตอนนี้นี่เรามีผู้ที่รักษาหายแล้วก็ได้กลับบ้านมากขึ้น อย่างไรก็ตามก็ยังจำเป็น ช่วยกันค่ะ เราอยากเห็นยอดผู้ติดเชื้อลดลงมากกว่านี้โดยเฉพาะอย่างยิ่งกลุ่มก้อนที่เป็นการระบาด</w:t>
      </w:r>
      <w:r>
        <w:t xml:space="preserve"> </w:t>
      </w:r>
      <w:r>
        <w:t xml:space="preserve">ในโรงงานหรือว่าตลาดชุมชนนะคะ ก็คงต้องขอความร่วมมือพี่น้องประชาชนต่อไปค่ะ ในส่วนของการรายงานผู้ที่เดินทางมาจากต่างประเทศ วันนี้ พบ 5 รายนะคะ แล้วก็ที่เน้นย้ำเสมอ วันนี้ยังมีอีก 1 รายนะคะ เป็นเพศหญิง คนไทยนะคะ อายุ 28 ปี เดินทางมาทางจันทรบุรีค่ะ ก็ถือได้ว่าเป็นการเดินทางข้ามแดนอย่างผิดกฏหมายตอนนี้ก็ถูกจับกุมได้ ตอนนี้ก็เข้าไปอยู่ที่สถานกักกันที่รัฐจัดให้เรียบร้อยนะคะ รายงานผู้ติดเชื้อรายใหม่ของ 15 มิถุนายน รายใหม่ จังหวัด กทม. ยังเป็นอันดับ 1 นะคะ ตัวเลขตอนนี้ 872 ค่ะ แล้วก็ที่ กทม. รายงานนะคะ ก็คือจะยังมีคลัสเตอร์ที่เฝ้าระวัง คือ 85 Cluster กระจายทั้ง 6 กลุ่มเขต วันนี้ที่เจอใหม่ เป็นกลุ่มเขตในเขตบางกอกเหนือ เป็นแคมป์ก่อสร้าง คอนโดศุภาลัยนะคะ การรายงานก็พบว่า มีผู้ติดเชื้อในส่วนของคลัสเตอร์คอนโดมิเนียมนี้นะคะ 96 ราย ยืนยันผลบวก จากจำนวนการตรวจคนงานทั้งหมด 363 คนนะคะ คิดเป็น 26.45 เปอร์เซ็นต์ ถือว่าสูงทีเดียวค่ะ ก็มีการจัดการไปแล้วนะคะ โดยมีการปิดแคมป์แล้วก็พยายามที่จะมีการระดมตรวจคัดกรอง</w:t>
      </w:r>
      <w:r>
        <w:t xml:space="preserve"> </w:t>
      </w:r>
      <w:r>
        <w:t xml:space="preserve">เชิงรุกทั้งในส่วนของแคมป์คนงานและชุมชนใกล้เคียงนะคะ อย่างไรก็ตามที่พบผู้ติดเชื้อในแคมป์ นะคะ กทม. ก็ได้มีการประสารการดูแลและโดยพบว่าในส่วนของผู้ที่พบเชื้อนะคะ</w:t>
      </w:r>
      <w:r>
        <w:t xml:space="preserve"> </w:t>
      </w:r>
      <w:r>
        <w:t xml:space="preserve">ใน 90 กงว่ว่าคนนี้ก็ได้รับการจัดสรรให้เข้าไปสู่กระบวนการรักษาอย่างปลอดภัยนะคะ เน้นย้ำค่ะ ในส่วนของเตียง กทม. ยังอัปเดตเตียงอยู่เสมอ โดยระบบ CO link นะคะ คัดแยกผู้ป่วยพบว่า… อันนี้คือในส่วนของ กทม. นะคะ เมื่อมีการพบผู้ติดเชื้อ 70 เปอร์เซ็นต์ คัดแยกเป็นกลุ่มอาการสีเขียว ไม่มีอาการหรือมีอาการเพียงเล็กน้อย 20 เปอร์เซ็นต์นะคะ หรือว่ามีอาการระดับเป็นปานกลาง หรือว่าในกลุ่มนี้นี่ก็อาจจะมีโรคประจำตัว สีแดงนี่ก็จะเป็นอีก 10 เปอร์เซ็นต์ที่เหลือ กทม. ก็พยายามจัดสรรให้ได้เตียงทันทีนะคะ แล้วก็มีการรายงานว่าในช่วงนี้นะคะ เตียงที่รองรับผู้ป่วยชายจะค่อนข้างจำกัด อย่างที่ กทม. รายงานนะคะ ก็คือว่าบางทีพบผู้ติดเชื้อในแคมป์ก่อสร้าง ส่วนใหญ่จะเป็นคนงานเพศชาย</w:t>
      </w:r>
      <w:r>
        <w:t xml:space="preserve"> </w:t>
      </w:r>
      <w:r>
        <w:t xml:space="preserve">เพราะฉะนั้นนี่ เตียงที่จะรองรับนี่จำเป็นต้องขยายเตียงผู้ชายนะคะ ก็อาจจะโยกจากเตียงผู้หญิงมีอยู่ แล้วก็ในช่วงวัน 2 วันนี้ ก็จะให้สามารถรับผู้ป่วยชายได้มากขึ้น</w:t>
      </w:r>
      <w:r>
        <w:t xml:space="preserve"> </w:t>
      </w:r>
      <w:r>
        <w:t xml:space="preserve">ในช่วงวัน 2 วันนี้นะคะ และในบ่ายวันนี้ค่ะ กทม. รายงานว่า ท่านรองผู้ว่าฯ ก็จะได้มีการประชุมทีมบริหารข้อมูลนะคะ ไม่ว่าจะเป็นในส่วนของ สปรม. สำนักอนามัย โรงเรียนแพทย์ โรงพยาบาลเอกชน วันนี้จะประชุมกันในช่วงบ่ายค่ะ เพื่อที่จะหารือกันในเรื่องของการจัดการเตียงใน กทม. ให้มีประสิทธิภาพมากยิ่งขึ้นค่ะ ค่ะ ไปดูคลัสเตอร์ต่าง ๆ ในต่างจังหวัดนะคะ จากตัวเลขที่พบผู้ติดเชื้อค่อนข้างสูง ไปดูที่สมุทรปราการนะคะ สมุทรปราการรายงาน Cluster ใหม่ พื้นที่บางเสาร์ธงนะคะ เป็นบริษัทโรงงานผลิตมีพบผู้ป่วยรายใหม่ยืนยันแล้ว 63 ราย เป็นคอนโดมีเนียมนะคะ พบคลัสเตอร์อีก 10 รายค่ะ ในส่วนของจังหวัดฉะเชิงเทรา รายงาน</w:t>
      </w:r>
      <w:r>
        <w:t xml:space="preserve"> </w:t>
      </w:r>
      <w:r>
        <w:t xml:space="preserve">ทั้งที่บางน้ำเปรี้ยวเป็นบริษัทคอมเฟสเซอร์</w:t>
      </w:r>
      <w:r>
        <w:t xml:space="preserve"> </w:t>
      </w:r>
      <w:r>
        <w:t xml:space="preserve">พนมสารคามนะคะ ของจังหวัดฉะเชิงเทรา เป็นบริษัทคัดแยกขยะและรีไซเคิล แล้วก็พื้นที่บ้านโพธิ์ เป็นบริษัทชิ้นส่วน พบยืนยันผลอีก 17 รายค่ะ สระบุรีนะคะ เป็นที่ประชุมหารือกัน</w:t>
      </w:r>
      <w:r>
        <w:t xml:space="preserve"> </w:t>
      </w:r>
      <w:r>
        <w:t xml:space="preserve">ในวันนี้เป็นโรงงานแปรรูปไก่ ซึ่งมีทั้งชาวกัมพูชาอยู่ในนั้น มีการกระจายไปยัง 5 จังหวัดนะคะ มีทั้ง สระบุรี ลพบุรี อยุธยา โคราช อย่างนี้เป็นต้น และอย่างที่ท่านได้ทราบการรายงานก่อนหน้านี้นะคะ โรงงานแปรรูปไก่ ก็จะมีการกระจายไปจังหวัดอื่น ๆ ปทุมธานีด้วย ในวันนี้นะคะ ทาง กทม. ก็มีการหารือกันในเรื่องของโรงงาน เช่นเดียวกันกับจังหวัดอื่น ๆ ที่รายงานเข้ามานะคะ ขออนุญาตนำเรียนเป็นตัวอย่างแล้วกัน ก็ในส่วนของเมืองสมุทรสาคร ก็มีการรายงานคลัสเตอร์ใหม่ เป็นคลัสเตอร์กล่องกระดาษ นครปฐมนะคะ ก็เป็นบริษัทเอกชนที่อำเภอสามพราน หรือที่ระนองเอง ก็จะเป็นแพรปลาอย่างนี้เป็นต้น ในส่วนของจังหวัดอื่น ๆ นี่เราจะเอาข้อมูลตรงนี้นะคะ ใส่ไว้ที่ Facebook ของ ศบค. ให้ทุกท่านติดตามกันค่ะ โดยรวมนี่นะคะ วันนี้ก็จะมีการหารือร่วมกัน จะมีการหารือในส่วนของการจัดการมาตรการ</w:t>
      </w:r>
      <w:r>
        <w:t xml:space="preserve"> </w:t>
      </w:r>
      <w:r>
        <w:t xml:space="preserve">ของการดูแลผู้ติดเชื้อในโรงงานนะคะ ซึ่งท่านรองปลัดกระทรวงอุตสาหกรรมได้นำเรียนชี้แจงข้อมูลในที่ประชุม ศบค. ชุดเล็กในวันนี้ นำเรียนในรายละเอียดในการจัดการมาตรการในการเฝ้าระวัง ป้องกันควบคุมโรค ในส่วนของโรงงาน พรุ่งนี้อีกทีหนึ่งนะคะ โดยสรุปภาพรวมการติดเชื้อ ถ้าไปดูที่แผนที่ประเทศไทยนะคะ จะเห็นว่า จังหวัดที่ยังเป็นกระจุกสีแดง ก็ยังคงเข้มอยู่ที่ 4 จังหวัด ก็คือ กทม. สมุทรปราการ ปทุมธานี และสมุทรสาครนะคะ และจังหวัดที่ไม่พบผู้ติดเชื้อ</w:t>
      </w:r>
      <w:r>
        <w:t xml:space="preserve"> </w:t>
      </w:r>
      <w:r>
        <w:t xml:space="preserve">ที่รายงานในวันนี้เลย ก็มีถึง ให้เห็นเป็นพื้นที่สีขาวค่ะ ในวันนี้นะคะ ก็ที่ประชุมก็ได้มีการทบทวน</w:t>
      </w:r>
      <w:r>
        <w:t xml:space="preserve"> </w:t>
      </w:r>
      <w:r>
        <w:t xml:space="preserve">การที่โรงเรียนเปิดเรียนเป็นวันแรกไปในเมื่อวานนี้นะคะ ก็ได้มีการพูดถึงรายละเอียดเป็นอย่างไรบ้าง ก็พบว่าในรายงานวันแรกก็ค่อนข้างผ่านไปด้วยดีนะคะ แต่ว่าต้องเฝ้าระวังอย่างใกล้ชิดค่ะ โดยท่านผู้ปกครอง คุณครู แล้วก็ในส่วนของสถานศึกษาเองก็ให้ความร่วมมือกับมาตรการก่อนหน้านะคะ โดยทางกระทรวงศึกษาธิการ ได้มีการประชุมหารือร่วมกับกระทรวงสาธารณสุข และนำเสนอมาตรการพื้นที่ในประเทศกลายเป็น</w:t>
      </w:r>
      <w:r>
        <w:t xml:space="preserve"> </w:t>
      </w:r>
      <w:r>
        <w:t xml:space="preserve">สีนะคะ ตรงนี้นี่เพื่อให้เห็นภาพในการสอนแบบผสมผสาน จะมีการเรียนออนไซต์ ออนไลน์ ออนแอร์ขึ้นกับบริบทของพื้นที่ ในแต่ละพื้นที่อย่างที่กระทรวงศึกษาธิการรายงานนะคะ ว่า 4 จังหวัดที่อยู่ในพื้นที่สี สีแดงเลือดหมู บนสุดนี่นะคะ ก็จะยังไม่อนุญาตให้มีการเรียนออนไลน์… ขออภัยค่ะ ไม่ให้มีการเรียนออนไซต์ แต่ว่าสามารถจัดการเรียนการสอนแบบออนไลน์ได้ แล้วก็จะมีรูปแบบต่าง ๆ กัน อย่างเช่น ใน กทม. ก็มีการเรียนผ่านระบบ LINE แอปพลิเคชันก็มีนะคะ ก็เป็นนวัตกรรมที่กระทรวงศึกษาธิการเอง ได้พยายามที่จะจัดการ ผู้ปกครองนะคะ สามารถที่จะดูแลบุตรหลานได้อย่างมีประสิทธิภาพในส่วนของสีส้มนะคะ 17 จังหวัด ที่ถือได้ว่าเป็นควบคุมสูงสุด อันนี้ก็สามารถจัดการเรียนการสอนแบบผสมผสานได้ ซึ่งอย่างไรก็ตามนี่จังหวัดก็จะทำเรื่องให้ขอขณะกรรมการโรคติดต่อจังหวัดก่อนนะคะ เพื่อที่จะพิจารณาอนุญาตให้สามารถเปิดการเรียนการสอนแบบออนไซต์หรือสถานศึกษาเป็นที่เรียนได้นะคะ ตรงนี้นี่เป็นประกาศใหญ่ที่ทางกระทรวงศึกษาธิการ</w:t>
      </w:r>
      <w:r>
        <w:t xml:space="preserve"> </w:t>
      </w:r>
      <w:r>
        <w:t xml:space="preserve">ได้เรียนเสนอ อย่างไรก็ตาม แต่ละพื้นที่สามาาถปรับได้ตามบริบทของพื้นที่ ยกตัวอย่างเช่น ยะลา เขาอยู่ในพื้นที่ที่สามารถจัดการศึกษา On Site ได้เรียนว่ายังมีความเป็นห่วงสถานการณ์การแพร่ระบาด ก็ยังไม่อนุญาตให้มีการเรียนออนไซต์ อย่างนี้เป็นต้น นะคะ โดยสรุปให้พ่อแม่ผู้ปกครอง เกิดความมั่นใจ ทางกระทรวงศึกษาธิการก็</w:t>
      </w:r>
      <w:r>
        <w:t xml:space="preserve"> </w:t>
      </w:r>
      <w:r>
        <w:t xml:space="preserve">มีกระบวนสำคัญอยู่ 2 อย่าง อันแรกนะคะ ก็คือให้สถานศึกษาทุกแห่งมีการประเมิน</w:t>
      </w:r>
      <w:r>
        <w:t xml:space="preserve"> </w:t>
      </w:r>
      <w:r>
        <w:t xml:space="preserve">ให้ Thai Stop Covid Plus</w:t>
      </w:r>
      <w:r>
        <w:t xml:space="preserve"> </w:t>
      </w:r>
      <w:r>
        <w:t xml:space="preserve">ศึกจัดโดยกรมอนามัยนะคะ ซึ่งก่อนจัดพบว่า โรงเรียนในสังกัด ศพฐ. 29,000 ทั่วประเทศ ก็คือสังกัดสำนักงานการศึกษา รวมทั้งอีก 5,000 กว่านี้นะคะ อยู่ในสังกัดสำนักงานคณะกรรมการศึกษาเอกชน หรือว่า สช. พบว่า 99.1 เปอร์เซ็นต์ พบว่าสถานศึกษา ผ่าน Thai Stop Covid Plus ตรงนี้ก็เข้าใจมาตรการต่าง ๆ ในการควบคุมการแพร่ระบาด</w:t>
      </w:r>
      <w:r>
        <w:t xml:space="preserve"> </w:t>
      </w:r>
      <w:r>
        <w:t xml:space="preserve">อีกเกือบ 1 เปอร์เซ็นต์ ที่ยังไม่ผ่าน ไม่ได้ว่าสอบไม่ผ่านนะคะ เป็นในส่วนของสังกัด</w:t>
      </w:r>
      <w:r>
        <w:t xml:space="preserve"> </w:t>
      </w:r>
      <w:r>
        <w:t xml:space="preserve">ของ อว. หรือระดับมหาวิทยาลัย ยังไม่มีการเปิดการเรียนการสอนก็เลยยังไม่มีการประเมินนะคะ ในส่วนของทาง กทม. เอง ทาง ผอ. สำนักการศึกษาก็รายงานว่า</w:t>
      </w:r>
      <w:r>
        <w:t xml:space="preserve"> </w:t>
      </w:r>
      <w:r>
        <w:t xml:space="preserve">มีโรงเรียนในสังกัด กทม. ซึ่งก็ต้องทำแบบประเมิน Thai Stop Covid Plus เช่นกันนะคะ ตรงนี้นี่ เมื่อโรงเรียนเข้าใจในมาตรการการควบคุมโรค ก็จะเป็นการยืนยันให้เกิดความมั่นใจ</w:t>
      </w:r>
      <w:r>
        <w:t xml:space="preserve"> </w:t>
      </w:r>
      <w:r>
        <w:t xml:space="preserve">ว่าลูกหลานของเราก็สามารถไปโรงเรียนได้อย่างปลอดภัย อย่างไรก็ตามอีก 1 มาตรการก็คือทางกระทรวงศึกษาธิการ กรมควบคุมโรค และกระทรวงสาธารณสุข</w:t>
      </w:r>
      <w:r>
        <w:t xml:space="preserve"> </w:t>
      </w:r>
      <w:r>
        <w:t xml:space="preserve">เน้นย้ำ ครู นักเรียน ผู้ปกครอง ทำแบบประเมินตนเองนะคะ ก่อนที่นักเรียนจะเข้าเรียน ถ้าเป็นเด็กเล็ก ก็ต้องช่วยประเมินว่าสุขภาพเป็นอย่างไร มีไข้ไหม ตรวจวัดอุณหภูมิไหม จะเป็นมาตรฐานที่เป็น New Normal สถานศึกษาไทยนะคะ ก็จะทำให้ส่วนของการจัดการสถานศึกษาปลอดภัย เด็กนักเรียนก็ปลอดภัย ก็ต้องร่วมไม้ร่วมมือนะคะ Thai Save Thai จะต้องเป็นการประเมินรายวัน เหมือน Pass Sport น่ะค่ะ ต้องมีการตรวจแล้วก็ขอความร่วมมือให้ช่วยกัน ให้ทุกพื้นที่นะคะ สุดท้ายนี่ค่ะ ก็ทางกระทรวงเองก็ได้มีการซักซ้อมแผน ในกรณีที่เรามีการเฝ้าระวังมาตรการอย่างเข้มข้นแล้ว แต่กรณีเกิดการติดเชื้อนี่นะคะ ก็</w:t>
      </w:r>
      <w:r>
        <w:t xml:space="preserve"> </w:t>
      </w:r>
      <w:r>
        <w:t xml:space="preserve">มีแนวทางให้กับโรงเรียน สถานศึกษา ผู้ปกครอง สามารถที่จะปฏิบัติได้อย่างถูกต้อง การปิดอาจจะไม่ได้ตอบโจทย์ อย่างเช่น ที่พบผู้ติดเชื้อ 1 ราย 2 ราย ใน 1 ห้องเรียน หรือ 2 ห้องเรียน ตรงนี้นี่ขอให้สถานศึกษารวมทั้งผู้ปกครอง นะคะ เพื่อที่จะให้การเปิดภาคเรียนนี้เป็นไปได้อย่างดีค่ะ แล้วก็มีการพูดถึงเด็กพิเศษ ผู้พิการ และโรงเรียนประจำด้วยนะคะ คือ กลุ่มนี้นี่อาจจะมีการจัดการที่แตกต่างนิดหนึ่ง เพราะว่ามาตรการของเขานี่ โดยที่เขาต้องเข้าไปอยู่ในโรงเรียนประจำ กิน นอน ก็มีมาตรการเพิ่ม คู่มือมาตรการแยกแตกต่างจากโรงเรียนทั่วไปนะคะ กลุ่มนี้ก็จะมีการ Rabbit test ว่าไม่เป็นผู้ติดเชื้อนะคะ ก่อนที่จะเข้าไปในโรงเรียน ทั้งหมดนี้ก็อยากให้เห็นภาพบรรยากาศของการที่ลูกหลายไปโรงเรียนได้นะคะ แล้วก็คุณพ่อคุณแม่ก็สามารถให้การดูแลได้อย่างปลอดภัยค่ะ</w:t>
      </w:r>
    </w:p>
    <w:p>
      <w:pPr>
        <w:pStyle w:val="BodyText"/>
      </w:pPr>
      <w:r>
        <w:t xml:space="preserve">(คุณสุภนันท์) อย่างที่การแถลงในช่วงต้น คุณหมอเบิร์ดได้พูดถึงเรื่องการฉีดวัคซีน ซึ่งตอนนี้พี่น้องประชาชนบางส่วนก็เดินหน้าทะยอยฉีดวัคซีน</w:t>
      </w:r>
      <w:r>
        <w:t xml:space="preserve"> </w:t>
      </w:r>
      <w:r>
        <w:t xml:space="preserve">มีคำถามและความเป็นห่วง อย่างเช่น กลุ่มการมองเห็นหรือผู้พิการทางสายตา หรือผู้พิการกลุ่มก้อนอื่น ๆ การเข้าถึงวัคซีนได่อย่างไรบ้างครับ</w:t>
      </w:r>
    </w:p>
    <w:p>
      <w:pPr>
        <w:pStyle w:val="BodyText"/>
      </w:pPr>
      <w:r>
        <w:t xml:space="preserve">(แพทย์หญิงอภิสมัย)การจัดการการเรียนการสอนของผู้พิการและเด็กพิเศษ อันนี้ก็มีการหารือกัน และสืบเนื่องไปถึงเรื่องการฉีดวัคซีน</w:t>
      </w:r>
      <w:r>
        <w:t xml:space="preserve"> </w:t>
      </w:r>
      <w:r>
        <w:t xml:space="preserve">ด้วยนะคะ ในส่วนของคุณครูที่จะเปิดการสอนรวมทั้งคุณครูที่ดูแลเด็กพิเศษด้วยนี่ แล้วก็ในส่วนของคณะกรรมการโรคติดต่อจังหวัด จะพยายามระดมการฉีดวัคซีนคุณครูให้ครบถ้วนด้วยนะคะ</w:t>
      </w:r>
      <w:r>
        <w:t xml:space="preserve"> </w:t>
      </w:r>
      <w:r>
        <w:t xml:space="preserve">แล้วก็ในส่วนของกลุ่ม เรียกรวม ๆ เรียกว่า</w:t>
      </w:r>
      <w:r>
        <w:t xml:space="preserve"> </w:t>
      </w:r>
      <w:r>
        <w:t xml:space="preserve">“</w:t>
      </w:r>
      <w:r>
        <w:t xml:space="preserve">กลุ่มเปราะบาง</w:t>
      </w:r>
      <w:r>
        <w:t xml:space="preserve">”</w:t>
      </w:r>
      <w:r>
        <w:t xml:space="preserve"> </w:t>
      </w:r>
      <w:r>
        <w:t xml:space="preserve">ผู้พิการไม่ใช่เฉพาะทางกายนะคะ หรือทางสมอง หรือกลุ่มเด็กพิเศษ ออทิสติกนะคะ ตรงนี้นี่</w:t>
      </w:r>
      <w:r>
        <w:t xml:space="preserve"> </w:t>
      </w:r>
      <w:r>
        <w:t xml:space="preserve">มีการพยายามที่จะช่วยเหลือได้รับการฉีดวัคซีนโดยเร็วทันท่วงที ก็จะสามารถช่วยลดอัตราเสี่ยงของการที่ผู้ดูแลก็จะติดเชื้อไปด้วยนะคะ ล่าสุดนี่ก็มีการแสดงความห่วงใยจากกรมสุขภาพจิต แห่งประเทศไทย รวมทั้งจิตแพทย์แห่งประเทศไทย ก็เรียนย้ำน่ะค่ะ ว่าผู้ป่วยจิตเวช ผู้ที่บกพร่องทางจิต เชาน์ปัญญาหรือกลุ่มโรคอารมณ์ อย่างนี้เป็นต้นนะคะ ในการเข้าถึงวัคซีน และหากเขาไม่ได้เข้าถึงการฉีดวัคซีน</w:t>
      </w:r>
      <w:r>
        <w:t xml:space="preserve"> </w:t>
      </w:r>
      <w:r>
        <w:t xml:space="preserve">มีการติดเชื้อ ก็จะถือได้ว่ามีความเสี่ยงในการที่จะกลายเป็นผู้ที่มีอาการรุนแรงนะคะ ก็ขอความร่วมมือให้ครอบครัว ชุมชน โรงพยาบาลที่ดูแลอยู่นะคะ ก็ช่วยเป็นการเป็นเสียง ช่วยให้ผู้ป่วยเหล่านี้เข้าถึงวัคซีนนะคะ แล้วก็ทางภาครัฐเองก็ได้จัดจุดฉีดวัคซีนเฉพาะค่ะ อย่างเช่น โรงพยาบาลราชานุกูล ของกรมสุขภาพจิต กระทรวงสาธารณสุขช่วยเหลือในกลุ่มนี้ แล้วก็ครอบคลุมทั้งผู้ป่วยและูผู้พิการ และครอบครัวที่ดูแลเด็ก และผู้พิการกลุ่มนี้ด้วยค่ะ หากมีผู้พิการกลุ่มในอย่างไรที่ยังตกหล่นนะคะ ก็ช่วยให้สังคมและสื่อช่วยเป็นกระบอกเสียงค่ะ แล้วก็มีความพยายามที่จะดูแลให้ครบถ้วนนะคะ ก็ขอให้ส่งเสียงกันเข้ามาค่ะ สำหรับวันนี้ก็ขอฝากไว้เท่านี้ค่ะ ผู้ช่วยโฆษก ศบค. นะครับ ที่ได้มาแถลงหลากหลายประเด็นด้วยกันนะครับ ตั้งแต่เรื่องการเดินหน้าฉีดวัคซีน การทำงานร่วมกันของกระทรวงสาธารณสุข รวมถึงการระบาดในพื้นที่ต่าง ๆ โดยเฉพาะในกลุ่มก้อนของโรงงานอุตสาหกรรม ให้ยังคงเดินหน้าไปได้ ขณะเดียวกันก็ต้องควบคุมเรื่องของสถานการณ์การแพร่ระบาดนะคะ ในส่วนของด้านการเรียนการสอนเอง ในช่วงท้ายของการแถลง ทางรายการของเราก็จะเชิญท่านสัมพัท …</w:t>
      </w:r>
      <w:r>
        <w:t xml:space="preserve"> </w:t>
      </w:r>
      <w:r>
        <w:t xml:space="preserve">มาร่วมพูดคุยในรายละเอียดตามข้อกังวลของผู้ปกครอง พี่น้องประชาชนต่าง ๆ กังวลว่าแบบนี้การระบาดยังคงเกิดขึ้น ถ้าเกิดน้อง ๆ ไปโรงเรียน มาน้อยแค่ไหน จะมีมาตรการอย่างไรใ ต่อไปการแถลงเดี๋ยวติดตามกันได้นะครับ แต่ว่าช่วงนี้ไปติดตามการแถลงในภาคภาษาอังกฤษนะครับ เรียนเชิญท่านณัฐภาณุ นพคุณ รองอธิบดีกรมสารนิเทศ และรองโฆษกกระทรวงการต่างประเทศ</w:t>
      </w:r>
    </w:p>
    <w:p>
      <w:pPr>
        <w:pStyle w:val="BodyText"/>
      </w:pPr>
      <w:r>
        <w:t xml:space="preserve">(คุณณัฐภาณุ) สวัสดีครับ</w:t>
      </w:r>
    </w:p>
    <w:p>
      <w:pPr>
        <w:pStyle w:val="BodyText"/>
      </w:pPr>
      <w:r>
        <w:t xml:space="preserve">[ภาษาต่างประเทศ] สวัสดีครับ</w:t>
      </w:r>
    </w:p>
    <w:p>
      <w:pPr>
        <w:pStyle w:val="BodyText"/>
      </w:pPr>
      <w:r>
        <w:t xml:space="preserve">(คุณสุภนันท์) ครับ ขอบพระคุณนะครับ ท่านณัฐภานุ นพพระคุณและรองโฆษกกระทรวงการต่างประเทศนะครับ พักสักครู่หนึ่ง Րช่วงหน้ามาพูดคุยกันนะครับ กับท่านปลัด</w:t>
      </w:r>
      <w:r>
        <w:t xml:space="preserve"> </w:t>
      </w:r>
      <w:r>
        <w:t xml:space="preserve">กระทรวงศึกษาธิการ ช่วงนี้พักกันครู่เดียวครับ Ր</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ทดสอบฝึกพิมพ์ แถลงสถานการณ์ COVID-19 โดย ศบค. (15 มิ.ย. 64)</dc:title>
  <dc:creator/>
  <cp:keywords/>
  <dcterms:created xsi:type="dcterms:W3CDTF">2021-06-15T06:40:05Z</dcterms:created>
  <dcterms:modified xsi:type="dcterms:W3CDTF">2021-06-15T06:40: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15 มิถุนายน 2564 เวลา 12.10 น.</vt:lpwstr>
  </property>
  <property fmtid="{D5CDD505-2E9C-101B-9397-08002B2CF9AE}" pid="3" name="subtitle">
    <vt:lpwstr/>
  </property>
</Properties>
</file>